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D8C65" w14:textId="50F789B7" w:rsidR="00CF6A29" w:rsidRDefault="00CF6A2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960891" wp14:editId="53E881E5">
                <wp:simplePos x="0" y="0"/>
                <wp:positionH relativeFrom="column">
                  <wp:posOffset>-69850</wp:posOffset>
                </wp:positionH>
                <wp:positionV relativeFrom="paragraph">
                  <wp:posOffset>1244600</wp:posOffset>
                </wp:positionV>
                <wp:extent cx="2146300" cy="742950"/>
                <wp:effectExtent l="0" t="0" r="635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6300" cy="742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4241FF" w14:textId="65F9A517" w:rsidR="00CF6A29" w:rsidRDefault="00CF6A29" w:rsidP="00CF6A29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Name: Ngo Hong Ngoc (Shirley)</w:t>
                            </w:r>
                          </w:p>
                          <w:p w14:paraId="353F63B5" w14:textId="4E721CC7" w:rsidR="00CF6A29" w:rsidRPr="00CF6A29" w:rsidRDefault="00CF6A29" w:rsidP="00CF6A29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tudent ID: 1093794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96089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5.5pt;margin-top:98pt;width:169pt;height:5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" fillcolor="white [3201]" stroked="f" strokeweight=".5pt">
                <v:textbox>
                  <w:txbxContent>
                    <w:p w14:paraId="2D4241FF" w14:textId="65F9A517" w:rsidR="00CF6A29" w:rsidRDefault="00CF6A29" w:rsidP="00CF6A29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Name: Ngo Hong Ngoc (Shirley)</w:t>
                      </w:r>
                    </w:p>
                    <w:p w14:paraId="353F63B5" w14:textId="4E721CC7" w:rsidR="00CF6A29" w:rsidRPr="00CF6A29" w:rsidRDefault="00CF6A29" w:rsidP="00CF6A29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tudent ID: 109379403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                 </w:t>
      </w:r>
      <w:r>
        <w:rPr>
          <w:noProof/>
        </w:rPr>
        <w:drawing>
          <wp:inline distT="0" distB="0" distL="0" distR="0" wp14:anchorId="6E78A16A" wp14:editId="466204DC">
            <wp:extent cx="755904" cy="1002792"/>
            <wp:effectExtent l="0" t="0" r="6350" b="6985"/>
            <wp:docPr id="2" name="Picture 2" descr="A picture containing human face, person, smile, head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human face, person, smile, headsho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904" cy="100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F6A2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NLA0NjQzNjS1tDBW0lEKTi0uzszPAykwrAUAzgKl5ywAAAA="/>
  </w:docVars>
  <w:rsids>
    <w:rsidRoot w:val="00CF6A29"/>
    <w:rsid w:val="00CF6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07F66"/>
  <w15:chartTrackingRefBased/>
  <w15:docId w15:val="{6A1DD3B2-413B-4AE4-B7FF-2180B0374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oc Ngo</dc:creator>
  <cp:keywords/>
  <dc:description/>
  <cp:lastModifiedBy>Ngoc Ngo</cp:lastModifiedBy>
  <cp:revision>1</cp:revision>
  <dcterms:created xsi:type="dcterms:W3CDTF">2023-05-26T16:08:00Z</dcterms:created>
  <dcterms:modified xsi:type="dcterms:W3CDTF">2023-05-26T16:16:00Z</dcterms:modified>
</cp:coreProperties>
</file>